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066501" w14:textId="4F1B450E" w:rsidR="00C03AC7" w:rsidRDefault="001170ED" w:rsidP="009563F7">
      <w:pPr>
        <w:pStyle w:val="Title"/>
        <w:jc w:val="left"/>
        <w:rPr>
          <w:rFonts w:ascii="Times New Roman" w:hAnsi="Times New Roman" w:cs="Times New Roman"/>
          <w:b/>
          <w:bCs/>
          <w:sz w:val="44"/>
          <w:szCs w:val="44"/>
        </w:rPr>
      </w:pPr>
      <w:bookmarkStart w:id="0" w:name="introduction"/>
      <w:bookmarkStart w:id="1" w:name="X65cccb1151d163ad1ff48870823bbd395c7e571"/>
      <w:r w:rsidRPr="001170ED">
        <w:rPr>
          <w:rFonts w:ascii="Times New Roman" w:hAnsi="Times New Roman" w:cs="Times New Roman"/>
          <w:b/>
          <w:bCs/>
          <w:sz w:val="44"/>
          <w:szCs w:val="44"/>
        </w:rPr>
        <w:t>BATCH-ID: LTVIP2025TMID20489</w:t>
      </w:r>
    </w:p>
    <w:p w14:paraId="45AB599D" w14:textId="754D7174" w:rsidR="009563F7" w:rsidRPr="009563F7" w:rsidRDefault="009563F7" w:rsidP="009563F7">
      <w:pPr>
        <w:pStyle w:val="Title"/>
        <w:jc w:val="left"/>
        <w:rPr>
          <w:rFonts w:ascii="Times New Roman" w:hAnsi="Times New Roman" w:cs="Times New Roman"/>
          <w:b/>
          <w:bCs/>
          <w:sz w:val="44"/>
          <w:szCs w:val="44"/>
        </w:rPr>
      </w:pPr>
      <w:r w:rsidRPr="009563F7">
        <w:rPr>
          <w:rFonts w:ascii="Times New Roman" w:hAnsi="Times New Roman" w:cs="Times New Roman"/>
          <w:b/>
          <w:bCs/>
          <w:sz w:val="44"/>
          <w:szCs w:val="44"/>
        </w:rPr>
        <w:t xml:space="preserve">ORDER ON THE GO: YOUR ON-DEMAND 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     </w:t>
      </w:r>
      <w:r w:rsidRPr="009563F7">
        <w:rPr>
          <w:rFonts w:ascii="Times New Roman" w:hAnsi="Times New Roman" w:cs="Times New Roman"/>
          <w:b/>
          <w:bCs/>
          <w:sz w:val="44"/>
          <w:szCs w:val="44"/>
        </w:rPr>
        <w:t>FOOD ORDERING SOLUTION</w:t>
      </w:r>
    </w:p>
    <w:p w14:paraId="0293955D" w14:textId="77777777" w:rsidR="00D32ECC" w:rsidRPr="00B61078" w:rsidRDefault="002F0777">
      <w:pPr>
        <w:pStyle w:val="Heading2"/>
        <w:rPr>
          <w:rFonts w:ascii="Times New Roman" w:hAnsi="Times New Roman" w:cs="Times New Roman"/>
          <w:sz w:val="36"/>
          <w:szCs w:val="36"/>
        </w:rPr>
      </w:pPr>
      <w:r w:rsidRPr="00B61078">
        <w:rPr>
          <w:rFonts w:ascii="Times New Roman" w:hAnsi="Times New Roman" w:cs="Times New Roman"/>
          <w:sz w:val="36"/>
          <w:szCs w:val="36"/>
        </w:rPr>
        <w:t>1. Introduction</w:t>
      </w:r>
    </w:p>
    <w:p w14:paraId="72D5C5E8" w14:textId="2513755D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roject Title</w:t>
      </w:r>
      <w:r w:rsidRPr="00B61078">
        <w:rPr>
          <w:rFonts w:ascii="Times New Roman" w:hAnsi="Times New Roman" w:cs="Times New Roman"/>
          <w:sz w:val="32"/>
          <w:szCs w:val="32"/>
        </w:rPr>
        <w:t xml:space="preserve">: </w:t>
      </w:r>
      <w:proofErr w:type="spellStart"/>
      <w:r w:rsidRPr="00B61078">
        <w:rPr>
          <w:rFonts w:ascii="Times New Roman" w:hAnsi="Times New Roman" w:cs="Times New Roman"/>
          <w:sz w:val="32"/>
          <w:szCs w:val="32"/>
        </w:rPr>
        <w:t>OrderOnTheGo</w:t>
      </w:r>
      <w:proofErr w:type="spellEnd"/>
      <w:r w:rsidRPr="00B61078">
        <w:rPr>
          <w:rFonts w:ascii="Times New Roman" w:hAnsi="Times New Roman" w:cs="Times New Roman"/>
          <w:sz w:val="32"/>
          <w:szCs w:val="32"/>
        </w:rPr>
        <w:t xml:space="preserve"> - Your On-Demand Food Ordering Solution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Fonts w:ascii="Times New Roman" w:hAnsi="Times New Roman" w:cs="Times New Roman"/>
          <w:b/>
          <w:bCs/>
          <w:sz w:val="32"/>
          <w:szCs w:val="32"/>
        </w:rPr>
        <w:t>Team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48EBA589" w14:textId="38117BD2" w:rsidR="00D32ECC" w:rsidRDefault="002F0777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iteesha Tunuguntla: Developer (Frontend + Backend</w:t>
      </w:r>
      <w:r w:rsidR="006F0B5A">
        <w:rPr>
          <w:rFonts w:ascii="Times New Roman" w:hAnsi="Times New Roman" w:cs="Times New Roman"/>
          <w:sz w:val="32"/>
          <w:szCs w:val="32"/>
        </w:rPr>
        <w:t>+ All</w:t>
      </w:r>
      <w:r w:rsidRPr="00B61078">
        <w:rPr>
          <w:rFonts w:ascii="Times New Roman" w:hAnsi="Times New Roman" w:cs="Times New Roman"/>
          <w:sz w:val="32"/>
          <w:szCs w:val="32"/>
        </w:rPr>
        <w:t>)</w:t>
      </w:r>
    </w:p>
    <w:p w14:paraId="5D6D737E" w14:textId="7F6B0C94" w:rsidR="009563F7" w:rsidRDefault="009563F7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9563F7">
        <w:rPr>
          <w:rFonts w:ascii="Times New Roman" w:hAnsi="Times New Roman" w:cs="Times New Roman"/>
          <w:sz w:val="32"/>
          <w:szCs w:val="32"/>
        </w:rPr>
        <w:t> Thota Harshitha</w:t>
      </w:r>
      <w:r w:rsidR="002F077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325E050" w14:textId="05FED081" w:rsidR="009563F7" w:rsidRDefault="006F0B5A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6F0B5A">
        <w:rPr>
          <w:rFonts w:ascii="Times New Roman" w:hAnsi="Times New Roman" w:cs="Times New Roman"/>
          <w:sz w:val="32"/>
          <w:szCs w:val="32"/>
        </w:rPr>
        <w:t>Telluri</w:t>
      </w:r>
      <w:proofErr w:type="spellEnd"/>
      <w:r w:rsidRPr="006F0B5A">
        <w:rPr>
          <w:rFonts w:ascii="Times New Roman" w:hAnsi="Times New Roman" w:cs="Times New Roman"/>
          <w:sz w:val="32"/>
          <w:szCs w:val="32"/>
        </w:rPr>
        <w:t xml:space="preserve"> Santhosh Kumar</w:t>
      </w:r>
    </w:p>
    <w:p w14:paraId="0D2F110F" w14:textId="65BEE315" w:rsidR="006F0B5A" w:rsidRPr="00B61078" w:rsidRDefault="006F0B5A" w:rsidP="00B6107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6F0B5A">
        <w:rPr>
          <w:rFonts w:ascii="Times New Roman" w:hAnsi="Times New Roman" w:cs="Times New Roman"/>
          <w:sz w:val="32"/>
          <w:szCs w:val="32"/>
        </w:rPr>
        <w:t>Tarun Venkat Sai</w:t>
      </w:r>
    </w:p>
    <w:p w14:paraId="133A66D8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2" w:name="project-overview"/>
      <w:bookmarkEnd w:id="0"/>
      <w:r w:rsidRPr="00B61078">
        <w:rPr>
          <w:rFonts w:ascii="Times New Roman" w:hAnsi="Times New Roman" w:cs="Times New Roman"/>
        </w:rPr>
        <w:t>2. Project Overview</w:t>
      </w:r>
    </w:p>
    <w:p w14:paraId="4288196D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urpose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  <w:r w:rsidRPr="00B61078">
        <w:rPr>
          <w:rFonts w:ascii="Times New Roman" w:hAnsi="Times New Roman" w:cs="Times New Roman"/>
          <w:sz w:val="32"/>
          <w:szCs w:val="32"/>
        </w:rPr>
        <w:br/>
        <w:t>OrderOnTheGo is a full-stack MERN application that simplifies food ordering. It allows users to browse a rich menu, filter based on food categories, add items to the cart, and checkout with cash or UPI. Admins can manage orders, users, and menu items.</w:t>
      </w:r>
    </w:p>
    <w:p w14:paraId="7A4443D6" w14:textId="77777777" w:rsidR="00D32ECC" w:rsidRPr="00B61078" w:rsidRDefault="002F0777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Key Features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27EB4F65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ser registration/login</w:t>
      </w:r>
    </w:p>
    <w:p w14:paraId="0951A9D7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roduct listing with filters</w:t>
      </w:r>
    </w:p>
    <w:p w14:paraId="1CED4FE9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d to cart and place order</w:t>
      </w:r>
    </w:p>
    <w:p w14:paraId="571F56F7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ayment options: Cash on Delivery &amp; UPI</w:t>
      </w:r>
    </w:p>
    <w:p w14:paraId="685819D8" w14:textId="77777777" w:rsidR="00D32ECC" w:rsidRPr="00B61078" w:rsidRDefault="002F0777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ser profile with order tracking</w:t>
      </w:r>
    </w:p>
    <w:p w14:paraId="52F77905" w14:textId="6C625D25" w:rsidR="00D32ECC" w:rsidRPr="00B61078" w:rsidRDefault="002F0777" w:rsidP="00B61078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min dashboard to manage users, products, and orders</w:t>
      </w:r>
    </w:p>
    <w:p w14:paraId="7AEAA0C9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3" w:name="architecture"/>
      <w:bookmarkEnd w:id="2"/>
      <w:r w:rsidRPr="00B61078">
        <w:rPr>
          <w:rFonts w:ascii="Times New Roman" w:hAnsi="Times New Roman" w:cs="Times New Roman"/>
        </w:rPr>
        <w:t>3. Architecture</w:t>
      </w:r>
    </w:p>
    <w:p w14:paraId="16273569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Front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7938B051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act.js (Functional Components)</w:t>
      </w:r>
    </w:p>
    <w:p w14:paraId="0ED115F4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lastRenderedPageBreak/>
        <w:t>React Router for routing</w:t>
      </w:r>
    </w:p>
    <w:p w14:paraId="0643F54E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ontext API for cart management</w:t>
      </w:r>
    </w:p>
    <w:p w14:paraId="782665A2" w14:textId="77777777" w:rsidR="00D32ECC" w:rsidRPr="00B61078" w:rsidRDefault="002F0777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SS for styling</w:t>
      </w:r>
    </w:p>
    <w:p w14:paraId="7415EFCF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Back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089DD110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de.js with Express.js</w:t>
      </w:r>
    </w:p>
    <w:p w14:paraId="296A05D7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Tful APIs</w:t>
      </w:r>
    </w:p>
    <w:p w14:paraId="636ED754" w14:textId="77777777" w:rsidR="00D32ECC" w:rsidRPr="00B61078" w:rsidRDefault="002F0777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uthentication logic (simple session-based)</w:t>
      </w:r>
    </w:p>
    <w:p w14:paraId="2E47A3A2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Database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0D5D49D5" w14:textId="77777777" w:rsidR="00D32ECC" w:rsidRPr="00B61078" w:rsidRDefault="002F0777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DB</w:t>
      </w:r>
    </w:p>
    <w:p w14:paraId="4EE62AE6" w14:textId="77777777" w:rsidR="00D32ECC" w:rsidRPr="00B61078" w:rsidRDefault="002F0777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ose for ODM</w:t>
      </w:r>
    </w:p>
    <w:p w14:paraId="363F448C" w14:textId="1536A924" w:rsidR="00D32ECC" w:rsidRDefault="002F0777" w:rsidP="00B61078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ollections: Users, Products, Orders, Admin</w:t>
      </w:r>
    </w:p>
    <w:p w14:paraId="54662F73" w14:textId="359310D2" w:rsidR="009563F7" w:rsidRPr="00B61078" w:rsidRDefault="009563F7" w:rsidP="009563F7">
      <w:pPr>
        <w:pStyle w:val="Compact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5F90CEC" wp14:editId="1E71A243">
            <wp:extent cx="5731510" cy="1247775"/>
            <wp:effectExtent l="0" t="0" r="2540" b="9525"/>
            <wp:docPr id="14075631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57A03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4" w:name="setup-instructions"/>
      <w:bookmarkEnd w:id="3"/>
      <w:r w:rsidRPr="00B61078">
        <w:rPr>
          <w:rFonts w:ascii="Times New Roman" w:hAnsi="Times New Roman" w:cs="Times New Roman"/>
        </w:rPr>
        <w:t>4. Setup Instructions</w:t>
      </w:r>
    </w:p>
    <w:p w14:paraId="0296A60D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rerequisites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686CF5D8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de.js v18+</w:t>
      </w:r>
    </w:p>
    <w:p w14:paraId="3720575B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ongoDB (Atlas or local)</w:t>
      </w:r>
    </w:p>
    <w:p w14:paraId="6EC42083" w14:textId="77777777" w:rsidR="00D32ECC" w:rsidRPr="00B61078" w:rsidRDefault="002F0777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Git</w:t>
      </w:r>
    </w:p>
    <w:p w14:paraId="7520355A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Installation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6FABAFF5" w14:textId="77777777" w:rsidR="00D32ECC" w:rsidRDefault="002F0777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lone the repository:</w:t>
      </w:r>
    </w:p>
    <w:p w14:paraId="3E1652AB" w14:textId="74231052" w:rsidR="00B61078" w:rsidRDefault="00B61078" w:rsidP="00B61078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  <w:hyperlink r:id="rId6" w:history="1">
        <w:r w:rsidRPr="007F5BDA">
          <w:rPr>
            <w:rStyle w:val="Hyperlink"/>
            <w:rFonts w:ascii="Times New Roman" w:hAnsi="Times New Roman" w:cs="Times New Roman"/>
            <w:sz w:val="32"/>
            <w:szCs w:val="32"/>
          </w:rPr>
          <w:t>https://github.com/TunuguntlaGouriNiteesha/MERNSTACK-final-project</w:t>
        </w:r>
      </w:hyperlink>
    </w:p>
    <w:p w14:paraId="61E605F9" w14:textId="77777777" w:rsidR="00B61078" w:rsidRPr="00B61078" w:rsidRDefault="00B61078" w:rsidP="00B61078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</w:p>
    <w:p w14:paraId="5C5364BE" w14:textId="77777777" w:rsidR="00D32ECC" w:rsidRPr="00B61078" w:rsidRDefault="002F0777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avigate to backend and install dependencies:</w:t>
      </w:r>
    </w:p>
    <w:p w14:paraId="064CA525" w14:textId="26F1D8B0" w:rsidR="00D32ECC" w:rsidRPr="00B61078" w:rsidRDefault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Style w:val="BuiltInTok"/>
          <w:rFonts w:ascii="Times New Roman" w:hAnsi="Times New Roman" w:cs="Times New Roman"/>
          <w:sz w:val="32"/>
          <w:szCs w:val="32"/>
        </w:rPr>
        <w:lastRenderedPageBreak/>
        <w:t xml:space="preserve">          </w:t>
      </w:r>
      <w:r w:rsidR="002F0777"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erver</w:t>
      </w:r>
      <w:r w:rsidR="002F0777" w:rsidRPr="00B61078">
        <w:rPr>
          <w:rFonts w:ascii="Times New Roman" w:hAnsi="Times New Roman" w:cs="Times New Roman"/>
          <w:sz w:val="32"/>
          <w:szCs w:val="32"/>
        </w:rPr>
        <w:br/>
      </w:r>
      <w:r>
        <w:rPr>
          <w:rStyle w:val="ExtensionTok"/>
          <w:rFonts w:ascii="Times New Roman" w:hAnsi="Times New Roman" w:cs="Times New Roman"/>
          <w:sz w:val="32"/>
          <w:szCs w:val="32"/>
        </w:rPr>
        <w:t xml:space="preserve">          </w:t>
      </w:r>
      <w:proofErr w:type="spellStart"/>
      <w:r w:rsidR="002F0777"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proofErr w:type="spell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install</w:t>
      </w:r>
    </w:p>
    <w:p w14:paraId="456820EE" w14:textId="77777777" w:rsidR="00D32ECC" w:rsidRPr="00B61078" w:rsidRDefault="002F0777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avigate to frontend and install dependencies:</w:t>
      </w:r>
    </w:p>
    <w:p w14:paraId="46C435E8" w14:textId="3205BD1F" w:rsidR="00D32ECC" w:rsidRPr="00B61078" w:rsidRDefault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Style w:val="BuiltInTok"/>
          <w:rFonts w:ascii="Times New Roman" w:hAnsi="Times New Roman" w:cs="Times New Roman"/>
          <w:sz w:val="32"/>
          <w:szCs w:val="32"/>
        </w:rPr>
        <w:t xml:space="preserve">           </w:t>
      </w:r>
      <w:r w:rsidR="002F0777"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proofErr w:type="gramStart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..</w:t>
      </w:r>
      <w:proofErr w:type="gram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>/client</w:t>
      </w:r>
      <w:r w:rsidR="002F0777" w:rsidRPr="00B61078">
        <w:rPr>
          <w:rFonts w:ascii="Times New Roman" w:hAnsi="Times New Roman" w:cs="Times New Roman"/>
          <w:sz w:val="32"/>
          <w:szCs w:val="32"/>
        </w:rPr>
        <w:br/>
      </w:r>
      <w:r>
        <w:rPr>
          <w:rStyle w:val="ExtensionTok"/>
          <w:rFonts w:ascii="Times New Roman" w:hAnsi="Times New Roman" w:cs="Times New Roman"/>
          <w:sz w:val="32"/>
          <w:szCs w:val="32"/>
        </w:rPr>
        <w:t xml:space="preserve">           </w:t>
      </w:r>
      <w:proofErr w:type="spellStart"/>
      <w:r w:rsidR="002F0777"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proofErr w:type="spellEnd"/>
      <w:r w:rsidR="002F0777"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install</w:t>
      </w:r>
    </w:p>
    <w:p w14:paraId="7054F140" w14:textId="77777777" w:rsidR="00D32ECC" w:rsidRPr="00B61078" w:rsidRDefault="002F0777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 xml:space="preserve">Set up MongoDB connection string in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server</w:t>
      </w:r>
      <w:proofErr w:type="gram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.env</w:t>
      </w:r>
      <w:proofErr w:type="gramEnd"/>
    </w:p>
    <w:p w14:paraId="3098FF9B" w14:textId="5EB09D07" w:rsid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Style w:val="VerbatimChar"/>
          <w:rFonts w:ascii="Times New Roman" w:hAnsi="Times New Roman" w:cs="Times New Roman"/>
          <w:sz w:val="32"/>
          <w:szCs w:val="32"/>
        </w:rPr>
        <w:t xml:space="preserve">                 </w:t>
      </w:r>
      <w:r w:rsidR="002F0777" w:rsidRPr="00B61078">
        <w:rPr>
          <w:rStyle w:val="VerbatimChar"/>
          <w:rFonts w:ascii="Times New Roman" w:hAnsi="Times New Roman" w:cs="Times New Roman"/>
          <w:sz w:val="32"/>
          <w:szCs w:val="32"/>
        </w:rPr>
        <w:t>MONGODB_URI=</w:t>
      </w:r>
      <w:r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hyperlink r:id="rId7" w:history="1">
        <w:r w:rsidRPr="00F84BBB">
          <w:rPr>
            <w:rStyle w:val="Hyperlink"/>
            <w:rFonts w:ascii="Times New Roman" w:hAnsi="Times New Roman" w:cs="Times New Roman"/>
            <w:sz w:val="32"/>
            <w:szCs w:val="32"/>
            <w:lang w:val="en-IN"/>
          </w:rPr>
          <w:t>https://food-0us6.onrender.com</w:t>
        </w:r>
      </w:hyperlink>
    </w:p>
    <w:p w14:paraId="6A415ABA" w14:textId="77777777" w:rsidR="00B61078" w:rsidRP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  <w:lang w:val="en-IN"/>
        </w:rPr>
      </w:pPr>
    </w:p>
    <w:p w14:paraId="02E2B8C2" w14:textId="7892B113" w:rsidR="00D32ECC" w:rsidRPr="00B61078" w:rsidRDefault="00D32ECC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ED6A046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5" w:name="folder-structure"/>
      <w:bookmarkEnd w:id="4"/>
      <w:r w:rsidRPr="00B61078">
        <w:rPr>
          <w:rFonts w:ascii="Times New Roman" w:hAnsi="Times New Roman" w:cs="Times New Roman"/>
        </w:rPr>
        <w:t>5. Folder Structure</w:t>
      </w:r>
    </w:p>
    <w:p w14:paraId="1ACF874F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Client (React)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26869F11" w14:textId="77777777" w:rsidR="00D32ECC" w:rsidRPr="00B61078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client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src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pages/         # Contains cart, login, register, productlist, etc.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components/    # Header, Navbar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context/       # Cart contex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  assets/</w:t>
      </w:r>
      <w:proofErr w:type="gram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images  #</w:t>
      </w:r>
      <w:proofErr w:type="gramEnd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Food images and logo</w:t>
      </w:r>
    </w:p>
    <w:p w14:paraId="15911FF4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Server (Node + Express)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7EC9A83E" w14:textId="5E147347" w:rsidR="00D32ECC" w:rsidRDefault="002F0777" w:rsidP="00B61078">
      <w:pPr>
        <w:pStyle w:val="SourceCode"/>
        <w:rPr>
          <w:rStyle w:val="VerbatimChar"/>
          <w:rFonts w:ascii="Times New Roman" w:hAnsi="Times New Roman" w:cs="Times New Roman"/>
          <w:sz w:val="32"/>
          <w:szCs w:val="32"/>
        </w:rPr>
      </w:pP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server/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index.js         # Server entry poin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models/          # Mongoose schemas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 xml:space="preserve">  routes/          # API route handlers</w:t>
      </w:r>
    </w:p>
    <w:p w14:paraId="07BAC70D" w14:textId="308F2311" w:rsidR="009563F7" w:rsidRPr="00B61078" w:rsidRDefault="009563F7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E411179" wp14:editId="2148480B">
            <wp:extent cx="2095500" cy="6995160"/>
            <wp:effectExtent l="0" t="0" r="0" b="0"/>
            <wp:docPr id="16826309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699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84025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6" w:name="running-the-application"/>
      <w:bookmarkEnd w:id="5"/>
      <w:r w:rsidRPr="00B61078">
        <w:rPr>
          <w:rFonts w:ascii="Times New Roman" w:hAnsi="Times New Roman" w:cs="Times New Roman"/>
        </w:rPr>
        <w:t>6. Running the Application</w:t>
      </w:r>
    </w:p>
    <w:p w14:paraId="03D19B65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Front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1B431DE7" w14:textId="77777777" w:rsidR="00D32ECC" w:rsidRPr="00B61078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BuiltInTok"/>
          <w:rFonts w:ascii="Times New Roman" w:hAnsi="Times New Roman" w:cs="Times New Roman"/>
          <w:sz w:val="32"/>
          <w:szCs w:val="32"/>
        </w:rPr>
        <w:lastRenderedPageBreak/>
        <w:t>cd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client</w:t>
      </w:r>
      <w:r w:rsidRPr="00B61078">
        <w:rPr>
          <w:rFonts w:ascii="Times New Roman" w:hAnsi="Times New Roman" w:cs="Times New Roman"/>
          <w:sz w:val="32"/>
          <w:szCs w:val="32"/>
        </w:rPr>
        <w:br/>
      </w:r>
      <w:r w:rsidRPr="00B61078">
        <w:rPr>
          <w:rStyle w:val="ExtensionTok"/>
          <w:rFonts w:ascii="Times New Roman" w:hAnsi="Times New Roman" w:cs="Times New Roman"/>
          <w:sz w:val="32"/>
          <w:szCs w:val="32"/>
        </w:rPr>
        <w:t>npm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tart</w:t>
      </w:r>
    </w:p>
    <w:p w14:paraId="78DEE0D6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Backend</w:t>
      </w:r>
      <w:r w:rsidRPr="00B61078">
        <w:rPr>
          <w:rFonts w:ascii="Times New Roman" w:hAnsi="Times New Roman" w:cs="Times New Roman"/>
          <w:sz w:val="32"/>
          <w:szCs w:val="32"/>
        </w:rPr>
        <w:t>:</w:t>
      </w:r>
    </w:p>
    <w:p w14:paraId="19645B3E" w14:textId="010CEB2B" w:rsidR="00D32ECC" w:rsidRDefault="002F077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61078">
        <w:rPr>
          <w:rStyle w:val="BuiltInTok"/>
          <w:rFonts w:ascii="Times New Roman" w:hAnsi="Times New Roman" w:cs="Times New Roman"/>
          <w:sz w:val="32"/>
          <w:szCs w:val="32"/>
        </w:rPr>
        <w:t>cd</w:t>
      </w:r>
      <w:r w:rsidRPr="00B61078">
        <w:rPr>
          <w:rStyle w:val="NormalTok"/>
          <w:rFonts w:ascii="Times New Roman" w:hAnsi="Times New Roman" w:cs="Times New Roman"/>
          <w:sz w:val="32"/>
          <w:szCs w:val="32"/>
        </w:rPr>
        <w:t xml:space="preserve"> server</w:t>
      </w:r>
    </w:p>
    <w:p w14:paraId="3A0D29C6" w14:textId="05E62039" w:rsidR="00D32ECC" w:rsidRPr="00B61078" w:rsidRDefault="00B61078" w:rsidP="00B61078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ode index.js or node app.js</w:t>
      </w:r>
    </w:p>
    <w:p w14:paraId="26085903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7" w:name="api-documentation"/>
      <w:bookmarkEnd w:id="6"/>
      <w:r w:rsidRPr="00B61078">
        <w:rPr>
          <w:rFonts w:ascii="Times New Roman" w:hAnsi="Times New Roman" w:cs="Times New Roman"/>
        </w:rPr>
        <w:t>7. API Documentation</w:t>
      </w:r>
    </w:p>
    <w:p w14:paraId="294B97E4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GE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products</w:t>
      </w:r>
      <w:r w:rsidRPr="00B61078">
        <w:rPr>
          <w:rFonts w:ascii="Times New Roman" w:hAnsi="Times New Roman" w:cs="Times New Roman"/>
          <w:sz w:val="32"/>
          <w:szCs w:val="32"/>
        </w:rPr>
        <w:t>: Fetch all food items</w:t>
      </w:r>
    </w:p>
    <w:p w14:paraId="540ECA76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register</w:t>
      </w:r>
      <w:r w:rsidRPr="00B61078">
        <w:rPr>
          <w:rFonts w:ascii="Times New Roman" w:hAnsi="Times New Roman" w:cs="Times New Roman"/>
          <w:sz w:val="32"/>
          <w:szCs w:val="32"/>
        </w:rPr>
        <w:t>: Register user</w:t>
      </w:r>
    </w:p>
    <w:p w14:paraId="5679F964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login</w:t>
      </w:r>
      <w:r w:rsidRPr="00B61078">
        <w:rPr>
          <w:rFonts w:ascii="Times New Roman" w:hAnsi="Times New Roman" w:cs="Times New Roman"/>
          <w:sz w:val="32"/>
          <w:szCs w:val="32"/>
        </w:rPr>
        <w:t>: Login user</w:t>
      </w:r>
    </w:p>
    <w:p w14:paraId="20615A15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cart</w:t>
      </w:r>
      <w:r w:rsidRPr="00B61078">
        <w:rPr>
          <w:rFonts w:ascii="Times New Roman" w:hAnsi="Times New Roman" w:cs="Times New Roman"/>
          <w:sz w:val="32"/>
          <w:szCs w:val="32"/>
        </w:rPr>
        <w:t>: Add to cart</w:t>
      </w:r>
    </w:p>
    <w:p w14:paraId="51C9888E" w14:textId="77777777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POS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api/orders</w:t>
      </w:r>
      <w:r w:rsidRPr="00B61078">
        <w:rPr>
          <w:rFonts w:ascii="Times New Roman" w:hAnsi="Times New Roman" w:cs="Times New Roman"/>
          <w:sz w:val="32"/>
          <w:szCs w:val="32"/>
        </w:rPr>
        <w:t>: Place order</w:t>
      </w:r>
    </w:p>
    <w:p w14:paraId="3B88A0E1" w14:textId="73F94DDB" w:rsidR="00D32ECC" w:rsidRPr="00B61078" w:rsidRDefault="002F0777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GET</w:t>
      </w:r>
      <w:r w:rsidRPr="00B61078">
        <w:rPr>
          <w:rFonts w:ascii="Times New Roman" w:hAnsi="Times New Roman" w:cs="Times New Roman"/>
          <w:sz w:val="32"/>
          <w:szCs w:val="32"/>
        </w:rPr>
        <w:t xml:space="preserve"> </w:t>
      </w:r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</w:t>
      </w:r>
      <w:proofErr w:type="spell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api</w:t>
      </w:r>
      <w:proofErr w:type="spellEnd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/orders/:</w:t>
      </w:r>
      <w:r w:rsidR="009563F7">
        <w:rPr>
          <w:rStyle w:val="VerbatimChar"/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B61078">
        <w:rPr>
          <w:rStyle w:val="VerbatimChar"/>
          <w:rFonts w:ascii="Times New Roman" w:hAnsi="Times New Roman" w:cs="Times New Roman"/>
          <w:sz w:val="32"/>
          <w:szCs w:val="32"/>
        </w:rPr>
        <w:t>userId</w:t>
      </w:r>
      <w:proofErr w:type="spellEnd"/>
      <w:r w:rsidRPr="00B61078">
        <w:rPr>
          <w:rFonts w:ascii="Times New Roman" w:hAnsi="Times New Roman" w:cs="Times New Roman"/>
          <w:sz w:val="32"/>
          <w:szCs w:val="32"/>
        </w:rPr>
        <w:t>: Get user orders</w:t>
      </w:r>
    </w:p>
    <w:p w14:paraId="5EE8643B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8" w:name="authentication"/>
      <w:bookmarkEnd w:id="7"/>
      <w:r w:rsidRPr="00B61078">
        <w:rPr>
          <w:rFonts w:ascii="Times New Roman" w:hAnsi="Times New Roman" w:cs="Times New Roman"/>
        </w:rPr>
        <w:t>8. Authentication</w:t>
      </w:r>
    </w:p>
    <w:p w14:paraId="145A2233" w14:textId="77777777" w:rsidR="00D32ECC" w:rsidRPr="00B61078" w:rsidRDefault="002F0777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Simple login logic with localStorage token simulation</w:t>
      </w:r>
    </w:p>
    <w:p w14:paraId="60DEAE2E" w14:textId="77777777" w:rsidR="00D32ECC" w:rsidRPr="00B61078" w:rsidRDefault="002F0777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Only authenticated users can access cart and profile</w:t>
      </w:r>
    </w:p>
    <w:p w14:paraId="29D0F43D" w14:textId="782ADC17" w:rsidR="00D32ECC" w:rsidRPr="00B61078" w:rsidRDefault="002F0777" w:rsidP="00B61078">
      <w:pPr>
        <w:pStyle w:val="Compact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Admin routes restricted</w:t>
      </w:r>
    </w:p>
    <w:p w14:paraId="50368347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9" w:name="user-interface"/>
      <w:bookmarkEnd w:id="8"/>
      <w:r w:rsidRPr="00B61078">
        <w:rPr>
          <w:rFonts w:ascii="Times New Roman" w:hAnsi="Times New Roman" w:cs="Times New Roman"/>
        </w:rPr>
        <w:t>9. User Interface</w:t>
      </w:r>
    </w:p>
    <w:p w14:paraId="565720B2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ponsive design</w:t>
      </w:r>
    </w:p>
    <w:p w14:paraId="678E27B3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ategory filters (Starters, Main Course, etc.)</w:t>
      </w:r>
    </w:p>
    <w:p w14:paraId="5395F277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Cart summary with price</w:t>
      </w:r>
    </w:p>
    <w:p w14:paraId="3A83A369" w14:textId="77777777" w:rsidR="00D32ECC" w:rsidRPr="00B61078" w:rsidRDefault="002F077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rofile page showing order history and user info</w:t>
      </w:r>
    </w:p>
    <w:p w14:paraId="6F8D1AEA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0" w:name="testing"/>
      <w:bookmarkEnd w:id="9"/>
      <w:r w:rsidRPr="00B61078">
        <w:rPr>
          <w:rFonts w:ascii="Times New Roman" w:hAnsi="Times New Roman" w:cs="Times New Roman"/>
        </w:rPr>
        <w:t>10. Testing</w:t>
      </w:r>
    </w:p>
    <w:p w14:paraId="134E84F0" w14:textId="77777777" w:rsidR="00D32ECC" w:rsidRPr="00B61078" w:rsidRDefault="002F0777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Manual testing of all routes</w:t>
      </w:r>
    </w:p>
    <w:p w14:paraId="50FBB380" w14:textId="4F44D7D0" w:rsidR="00D32ECC" w:rsidRPr="00B61078" w:rsidRDefault="002F0777" w:rsidP="00B61078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UI testing on Chrome</w:t>
      </w:r>
    </w:p>
    <w:p w14:paraId="63220419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1" w:name="screenshots-or-demo"/>
      <w:bookmarkEnd w:id="10"/>
      <w:r w:rsidRPr="00B61078">
        <w:rPr>
          <w:rFonts w:ascii="Times New Roman" w:hAnsi="Times New Roman" w:cs="Times New Roman"/>
        </w:rPr>
        <w:t>11. Screenshots or Demo</w:t>
      </w:r>
    </w:p>
    <w:p w14:paraId="2B0421AE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Landing Page</w:t>
      </w:r>
      <w:r w:rsidRPr="00B61078">
        <w:rPr>
          <w:rFonts w:ascii="Times New Roman" w:hAnsi="Times New Roman" w:cs="Times New Roman"/>
          <w:sz w:val="32"/>
          <w:szCs w:val="32"/>
        </w:rPr>
        <w:t>: Displays full menu</w:t>
      </w:r>
    </w:p>
    <w:p w14:paraId="588CC795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Cart Page</w:t>
      </w:r>
      <w:r w:rsidRPr="00B61078">
        <w:rPr>
          <w:rFonts w:ascii="Times New Roman" w:hAnsi="Times New Roman" w:cs="Times New Roman"/>
          <w:sz w:val="32"/>
          <w:szCs w:val="32"/>
        </w:rPr>
        <w:t>: Shows added items and total</w:t>
      </w:r>
    </w:p>
    <w:p w14:paraId="2BD181E3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lastRenderedPageBreak/>
        <w:t>Login/Register</w:t>
      </w:r>
      <w:r w:rsidRPr="00B61078">
        <w:rPr>
          <w:rFonts w:ascii="Times New Roman" w:hAnsi="Times New Roman" w:cs="Times New Roman"/>
          <w:sz w:val="32"/>
          <w:szCs w:val="32"/>
        </w:rPr>
        <w:t>: For user accounts</w:t>
      </w:r>
    </w:p>
    <w:p w14:paraId="1F70A461" w14:textId="77777777" w:rsidR="00D32ECC" w:rsidRPr="00B61078" w:rsidRDefault="002F0777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Admin Dashboard</w:t>
      </w:r>
      <w:r w:rsidRPr="00B61078">
        <w:rPr>
          <w:rFonts w:ascii="Times New Roman" w:hAnsi="Times New Roman" w:cs="Times New Roman"/>
          <w:sz w:val="32"/>
          <w:szCs w:val="32"/>
        </w:rPr>
        <w:t>: View all orders, users</w:t>
      </w:r>
    </w:p>
    <w:p w14:paraId="5E7B4F4B" w14:textId="4700BE67" w:rsidR="00B61078" w:rsidRPr="00B61078" w:rsidRDefault="00B61078" w:rsidP="00B6107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72"/>
          <w:szCs w:val="72"/>
        </w:rPr>
      </w:pPr>
      <w:r>
        <w:rPr>
          <w:noProof/>
        </w:rPr>
        <w:drawing>
          <wp:inline distT="0" distB="0" distL="0" distR="0" wp14:anchorId="3B9DEA01" wp14:editId="34270892">
            <wp:extent cx="5731510" cy="3223895"/>
            <wp:effectExtent l="0" t="0" r="2540" b="0"/>
            <wp:docPr id="1740241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80AB92" wp14:editId="5B42D468">
            <wp:extent cx="5731510" cy="3223895"/>
            <wp:effectExtent l="0" t="0" r="2540" b="0"/>
            <wp:docPr id="156361009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DB87DA" wp14:editId="59F78984">
            <wp:extent cx="5731510" cy="3223895"/>
            <wp:effectExtent l="0" t="0" r="2540" b="0"/>
            <wp:docPr id="21206300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636632" wp14:editId="68544C73">
            <wp:extent cx="5731510" cy="3223895"/>
            <wp:effectExtent l="0" t="0" r="2540" b="0"/>
            <wp:docPr id="39604014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05D224" wp14:editId="4B5B53F1">
            <wp:extent cx="5731510" cy="3223895"/>
            <wp:effectExtent l="0" t="0" r="2540" b="0"/>
            <wp:docPr id="119245445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B02C7B" wp14:editId="46A71BB0">
            <wp:extent cx="5731510" cy="3223895"/>
            <wp:effectExtent l="0" t="0" r="2540" b="0"/>
            <wp:docPr id="63660945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DE00D6" wp14:editId="46D2D9AC">
            <wp:extent cx="5731510" cy="3223895"/>
            <wp:effectExtent l="0" t="0" r="2540" b="0"/>
            <wp:docPr id="22348560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ED895" w14:textId="7B8BC1FE" w:rsidR="00D32ECC" w:rsidRPr="00B61078" w:rsidRDefault="00D32ECC">
      <w:pPr>
        <w:pStyle w:val="FirstParagraph"/>
        <w:rPr>
          <w:rFonts w:ascii="Times New Roman" w:hAnsi="Times New Roman" w:cs="Times New Roman"/>
          <w:sz w:val="32"/>
          <w:szCs w:val="32"/>
        </w:rPr>
      </w:pPr>
    </w:p>
    <w:p w14:paraId="1DC7F614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2" w:name="known-issues"/>
      <w:bookmarkEnd w:id="11"/>
      <w:r w:rsidRPr="00B61078">
        <w:rPr>
          <w:rFonts w:ascii="Times New Roman" w:hAnsi="Times New Roman" w:cs="Times New Roman"/>
        </w:rPr>
        <w:t>12. Known Issues</w:t>
      </w:r>
    </w:p>
    <w:p w14:paraId="1B382C78" w14:textId="77777777" w:rsidR="00D32ECC" w:rsidRPr="00B61078" w:rsidRDefault="002F0777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 persistent login (uses frontend logic only)</w:t>
      </w:r>
    </w:p>
    <w:p w14:paraId="550EAAD8" w14:textId="77777777" w:rsidR="00D32ECC" w:rsidRPr="00B61078" w:rsidRDefault="002F0777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No image upload for new items</w:t>
      </w:r>
    </w:p>
    <w:p w14:paraId="243FEA56" w14:textId="77777777" w:rsidR="00D32ECC" w:rsidRPr="00B61078" w:rsidRDefault="002F0777">
      <w:pPr>
        <w:pStyle w:val="Heading2"/>
        <w:rPr>
          <w:rFonts w:ascii="Times New Roman" w:hAnsi="Times New Roman" w:cs="Times New Roman"/>
        </w:rPr>
      </w:pPr>
      <w:bookmarkStart w:id="13" w:name="future-enhancements"/>
      <w:bookmarkEnd w:id="12"/>
      <w:r w:rsidRPr="00B61078">
        <w:rPr>
          <w:rFonts w:ascii="Times New Roman" w:hAnsi="Times New Roman" w:cs="Times New Roman"/>
        </w:rPr>
        <w:t>13. Future Enhancements</w:t>
      </w:r>
    </w:p>
    <w:p w14:paraId="430DB258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JWT-based authentication</w:t>
      </w:r>
    </w:p>
    <w:p w14:paraId="7F7FB048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Restaurant onboarding module</w:t>
      </w:r>
    </w:p>
    <w:p w14:paraId="609AC3F3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Dynamic image uploads</w:t>
      </w:r>
    </w:p>
    <w:p w14:paraId="2C5C1C9E" w14:textId="77777777" w:rsidR="00D32ECC" w:rsidRPr="00B61078" w:rsidRDefault="002F0777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Delivery partner integration</w:t>
      </w:r>
    </w:p>
    <w:p w14:paraId="190D433F" w14:textId="70176C74" w:rsidR="00D32ECC" w:rsidRPr="00B61078" w:rsidRDefault="002F0777" w:rsidP="00B61078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sz w:val="32"/>
          <w:szCs w:val="32"/>
        </w:rPr>
        <w:t>PWA support for mobile ordering</w:t>
      </w:r>
    </w:p>
    <w:p w14:paraId="2CD9773E" w14:textId="77777777" w:rsidR="00D32ECC" w:rsidRPr="00B61078" w:rsidRDefault="002F077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61078">
        <w:rPr>
          <w:rFonts w:ascii="Times New Roman" w:hAnsi="Times New Roman" w:cs="Times New Roman"/>
          <w:b/>
          <w:bCs/>
          <w:sz w:val="32"/>
          <w:szCs w:val="32"/>
        </w:rPr>
        <w:t>Happy Ordering with OrderOnTheGo!</w:t>
      </w:r>
      <w:bookmarkEnd w:id="1"/>
      <w:bookmarkEnd w:id="13"/>
    </w:p>
    <w:sectPr w:rsidR="00D32ECC" w:rsidRPr="00B610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7AE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DA52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494D1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4434D52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273CAD6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B428F00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27671978">
    <w:abstractNumId w:val="0"/>
  </w:num>
  <w:num w:numId="2" w16cid:durableId="1924022270">
    <w:abstractNumId w:val="1"/>
  </w:num>
  <w:num w:numId="3" w16cid:durableId="143471202">
    <w:abstractNumId w:val="1"/>
  </w:num>
  <w:num w:numId="4" w16cid:durableId="1997225063">
    <w:abstractNumId w:val="1"/>
  </w:num>
  <w:num w:numId="5" w16cid:durableId="1486777137">
    <w:abstractNumId w:val="1"/>
  </w:num>
  <w:num w:numId="6" w16cid:durableId="858665596">
    <w:abstractNumId w:val="1"/>
  </w:num>
  <w:num w:numId="7" w16cid:durableId="625811888">
    <w:abstractNumId w:val="1"/>
  </w:num>
  <w:num w:numId="8" w16cid:durableId="983388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6958188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5779363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09671018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73506345">
    <w:abstractNumId w:val="1"/>
  </w:num>
  <w:num w:numId="13" w16cid:durableId="1808552049">
    <w:abstractNumId w:val="1"/>
  </w:num>
  <w:num w:numId="14" w16cid:durableId="1508446168">
    <w:abstractNumId w:val="1"/>
  </w:num>
  <w:num w:numId="15" w16cid:durableId="982739101">
    <w:abstractNumId w:val="1"/>
  </w:num>
  <w:num w:numId="16" w16cid:durableId="180825454">
    <w:abstractNumId w:val="1"/>
  </w:num>
  <w:num w:numId="17" w16cid:durableId="1047485733">
    <w:abstractNumId w:val="1"/>
  </w:num>
  <w:num w:numId="18" w16cid:durableId="499855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2ECC"/>
    <w:rsid w:val="001170ED"/>
    <w:rsid w:val="002F0777"/>
    <w:rsid w:val="005D2DED"/>
    <w:rsid w:val="006F0B5A"/>
    <w:rsid w:val="0078351A"/>
    <w:rsid w:val="009563F7"/>
    <w:rsid w:val="00B61078"/>
    <w:rsid w:val="00C03AC7"/>
    <w:rsid w:val="00D3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B9887"/>
  <w15:docId w15:val="{F812422D-DDDF-4EC9-BBBF-87A87955F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61078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B61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4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food-0us6.onrender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TunuguntlaGouriNiteesha/MERNSTACK-final-project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uri Niteesha Tunuguntla</dc:creator>
  <cp:keywords/>
  <cp:lastModifiedBy>Gouri Niteesha Tunuguntla</cp:lastModifiedBy>
  <cp:revision>2</cp:revision>
  <dcterms:created xsi:type="dcterms:W3CDTF">2025-07-17T14:38:00Z</dcterms:created>
  <dcterms:modified xsi:type="dcterms:W3CDTF">2025-07-17T14:38:00Z</dcterms:modified>
</cp:coreProperties>
</file>